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B83D3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83D3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83D3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83D3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83D3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83D3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83D3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83D3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83D3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83D3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83D3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B83D3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B83D3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83D3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83D3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83D3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83D3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83D3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83D3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83D3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83D3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83D3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83D3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83D3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83D3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83D3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83D3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83D3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83D3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83D3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83D3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B83D3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B83D3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noProof/>
        </w:rPr>
        <w:drawing>
          <wp:anchor distT="0" distB="0" distL="114300" distR="114300" simplePos="0" relativeHeight="251658240" behindDoc="0" locked="0" layoutInCell="1" allowOverlap="1" wp14:anchorId="57A8862A" wp14:editId="772FCF46">
            <wp:simplePos x="0" y="0"/>
            <wp:positionH relativeFrom="margin">
              <wp:posOffset>-395605</wp:posOffset>
            </wp:positionH>
            <wp:positionV relativeFrom="margin">
              <wp:posOffset>2343785</wp:posOffset>
            </wp:positionV>
            <wp:extent cx="6886575" cy="40138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86575" cy="4013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2" w:name="_Toc6292"/>
      <w:r>
        <w:t xml:space="preserve">Appendix B: Analysis Models </w:t>
      </w:r>
      <w:bookmarkEnd w:id="32"/>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bookmarkStart w:id="33" w:name="_GoBack"/>
      <w:bookmarkEnd w:id="33"/>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D3E" w:rsidRDefault="00B83D3E">
      <w:pPr>
        <w:spacing w:after="0" w:line="240" w:lineRule="auto"/>
      </w:pPr>
      <w:r>
        <w:separator/>
      </w:r>
    </w:p>
  </w:endnote>
  <w:endnote w:type="continuationSeparator" w:id="0">
    <w:p w:rsidR="00B83D3E" w:rsidRDefault="00B83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D3E" w:rsidRDefault="00B83D3E">
      <w:pPr>
        <w:spacing w:after="0" w:line="240" w:lineRule="auto"/>
      </w:pPr>
      <w:r>
        <w:separator/>
      </w:r>
    </w:p>
  </w:footnote>
  <w:footnote w:type="continuationSeparator" w:id="0">
    <w:p w:rsidR="00B83D3E" w:rsidRDefault="00B83D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E68D8" w:rsidRPr="00FE68D8">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sawFALgCqKs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83D3E"/>
    <w:rsid w:val="00B916B6"/>
    <w:rsid w:val="00BD1DAC"/>
    <w:rsid w:val="00BD3A8D"/>
    <w:rsid w:val="00BE154A"/>
    <w:rsid w:val="00C11308"/>
    <w:rsid w:val="00C439AB"/>
    <w:rsid w:val="00C44EBC"/>
    <w:rsid w:val="00C4670F"/>
    <w:rsid w:val="00C662A5"/>
    <w:rsid w:val="00C7200A"/>
    <w:rsid w:val="00C73656"/>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3317E"/>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A6435-0CAD-4C14-B603-658AC8C5F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TotalTime>
  <Pages>16</Pages>
  <Words>3493</Words>
  <Characters>19916</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8</cp:revision>
  <dcterms:created xsi:type="dcterms:W3CDTF">2016-10-22T07:52:00Z</dcterms:created>
  <dcterms:modified xsi:type="dcterms:W3CDTF">2016-11-07T18:14:00Z</dcterms:modified>
</cp:coreProperties>
</file>